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E60B6" w:rsidRPr="0061154A" w:rsidRDefault="00000000" w:rsidP="0061154A">
      <w:pPr>
        <w:pStyle w:val="Heading1"/>
        <w:jc w:val="center"/>
        <w:rPr>
          <w:rFonts w:ascii="Times New Roman" w:hAnsi="Times New Roman" w:cs="Times New Roman"/>
          <w:b/>
          <w:bCs/>
        </w:rPr>
      </w:pPr>
      <w:bookmarkStart w:id="0" w:name="sample-declarations-file"/>
      <w:r w:rsidRPr="0061154A">
        <w:rPr>
          <w:rFonts w:ascii="Times New Roman" w:hAnsi="Times New Roman" w:cs="Times New Roman"/>
          <w:b/>
          <w:bCs/>
        </w:rPr>
        <w:t>Sample Declarations File</w:t>
      </w:r>
    </w:p>
    <w:p w:rsidR="00FE60B6" w:rsidRPr="0061154A" w:rsidRDefault="00000000" w:rsidP="0061154A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  <w:b/>
          <w:bCs/>
        </w:rPr>
        <w:t>Manuscript Title:</w:t>
      </w:r>
      <w:r w:rsidRPr="0061154A">
        <w:rPr>
          <w:rFonts w:ascii="Times New Roman" w:hAnsi="Times New Roman" w:cs="Times New Roman"/>
        </w:rPr>
        <w:br/>
        <w:t>[Insert full title of the manuscript]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  <w:b/>
          <w:bCs/>
        </w:rPr>
        <w:t>Article Type:</w:t>
      </w:r>
      <w:r w:rsidRPr="0061154A">
        <w:rPr>
          <w:rFonts w:ascii="Times New Roman" w:hAnsi="Times New Roman" w:cs="Times New Roman"/>
        </w:rPr>
        <w:br/>
        <w:t>[Original Research / Randomized Controlled Trial / Systematic Review / Brief Report / Case Report / Commentary / Letter to the Editor]</w:t>
      </w:r>
    </w:p>
    <w:p w:rsidR="00FE60B6" w:rsidRPr="0061154A" w:rsidRDefault="00A922F2" w:rsidP="0061154A">
      <w:pPr>
        <w:spacing w:line="360" w:lineRule="auto"/>
        <w:rPr>
          <w:rFonts w:ascii="Times New Roman" w:hAnsi="Times New Roman" w:cs="Times New Roman"/>
        </w:rPr>
      </w:pPr>
      <w:r w:rsidRPr="00A922F2">
        <w:rPr>
          <w:rFonts w:ascii="Times New Roman" w:hAnsi="Times New Roman" w:cs="Times New Roman"/>
          <w:noProof/>
        </w:rPr>
        <w:pict>
          <v:rect id="_x0000_i1034" alt="" style="width:468pt;height:.05pt;mso-width-percent:0;mso-height-percent:0;mso-width-percent:0;mso-height-percent:0" o:hralign="center" o:hrstd="t" o:hr="t"/>
        </w:pict>
      </w:r>
    </w:p>
    <w:p w:rsidR="00FE60B6" w:rsidRPr="0061154A" w:rsidRDefault="00000000" w:rsidP="0061154A">
      <w:pPr>
        <w:pStyle w:val="Heading2"/>
        <w:spacing w:line="360" w:lineRule="auto"/>
        <w:rPr>
          <w:rFonts w:ascii="Times New Roman" w:hAnsi="Times New Roman" w:cs="Times New Roman"/>
        </w:rPr>
      </w:pPr>
      <w:bookmarkStart w:id="1" w:name="trial-registration-details"/>
      <w:r w:rsidRPr="0061154A">
        <w:rPr>
          <w:rFonts w:ascii="Times New Roman" w:hAnsi="Times New Roman" w:cs="Times New Roman"/>
        </w:rPr>
        <w:t>1. Trial Registration Details</w:t>
      </w:r>
    </w:p>
    <w:p w:rsidR="00FE60B6" w:rsidRPr="0061154A" w:rsidRDefault="00000000" w:rsidP="0061154A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This study was registered with [Name of trial registry] under registration number [Registration Number]. The date of registration was [Date]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  <w:b/>
          <w:bCs/>
        </w:rPr>
        <w:t>Registry name:</w:t>
      </w:r>
      <w:r w:rsidRPr="0061154A">
        <w:rPr>
          <w:rFonts w:ascii="Times New Roman" w:hAnsi="Times New Roman" w:cs="Times New Roman"/>
        </w:rPr>
        <w:t xml:space="preserve"> [Insert name]</w:t>
      </w:r>
      <w:r w:rsidRPr="0061154A">
        <w:rPr>
          <w:rFonts w:ascii="Times New Roman" w:hAnsi="Times New Roman" w:cs="Times New Roman"/>
        </w:rPr>
        <w:br/>
      </w:r>
      <w:r w:rsidRPr="0061154A">
        <w:rPr>
          <w:rFonts w:ascii="Times New Roman" w:hAnsi="Times New Roman" w:cs="Times New Roman"/>
          <w:b/>
          <w:bCs/>
        </w:rPr>
        <w:t>Registration number:</w:t>
      </w:r>
      <w:r w:rsidRPr="0061154A">
        <w:rPr>
          <w:rFonts w:ascii="Times New Roman" w:hAnsi="Times New Roman" w:cs="Times New Roman"/>
        </w:rPr>
        <w:t xml:space="preserve"> [Insert number]</w:t>
      </w:r>
      <w:r w:rsidRPr="0061154A">
        <w:rPr>
          <w:rFonts w:ascii="Times New Roman" w:hAnsi="Times New Roman" w:cs="Times New Roman"/>
        </w:rPr>
        <w:br/>
      </w:r>
      <w:r w:rsidRPr="0061154A">
        <w:rPr>
          <w:rFonts w:ascii="Times New Roman" w:hAnsi="Times New Roman" w:cs="Times New Roman"/>
          <w:b/>
          <w:bCs/>
        </w:rPr>
        <w:t>Registration date:</w:t>
      </w:r>
      <w:r w:rsidRPr="0061154A">
        <w:rPr>
          <w:rFonts w:ascii="Times New Roman" w:hAnsi="Times New Roman" w:cs="Times New Roman"/>
        </w:rPr>
        <w:t xml:space="preserve"> [Insert date]</w:t>
      </w:r>
      <w:r w:rsidRPr="0061154A">
        <w:rPr>
          <w:rFonts w:ascii="Times New Roman" w:hAnsi="Times New Roman" w:cs="Times New Roman"/>
        </w:rPr>
        <w:br/>
      </w:r>
      <w:r w:rsidRPr="0061154A">
        <w:rPr>
          <w:rFonts w:ascii="Times New Roman" w:hAnsi="Times New Roman" w:cs="Times New Roman"/>
          <w:b/>
          <w:bCs/>
        </w:rPr>
        <w:t>Registration URL:</w:t>
      </w:r>
      <w:r w:rsidRPr="0061154A">
        <w:rPr>
          <w:rFonts w:ascii="Times New Roman" w:hAnsi="Times New Roman" w:cs="Times New Roman"/>
        </w:rPr>
        <w:t xml:space="preserve"> [Insert URL, if available]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If not applicable, write:</w:t>
      </w:r>
      <w:r w:rsidRPr="0061154A">
        <w:rPr>
          <w:rFonts w:ascii="Times New Roman" w:hAnsi="Times New Roman" w:cs="Times New Roman"/>
        </w:rPr>
        <w:br/>
        <w:t>Not applicable. This study was not a clinical trial.</w:t>
      </w:r>
    </w:p>
    <w:p w:rsidR="00FE60B6" w:rsidRPr="0061154A" w:rsidRDefault="00A922F2" w:rsidP="0061154A">
      <w:pPr>
        <w:spacing w:line="360" w:lineRule="auto"/>
        <w:rPr>
          <w:rFonts w:ascii="Times New Roman" w:hAnsi="Times New Roman" w:cs="Times New Roman"/>
        </w:rPr>
      </w:pPr>
      <w:r w:rsidRPr="00A922F2">
        <w:rPr>
          <w:rFonts w:ascii="Times New Roman" w:hAnsi="Times New Roman" w:cs="Times New Roman"/>
          <w:noProof/>
        </w:rPr>
        <w:pict>
          <v:rect id="_x0000_i1033" alt="" style="width:468pt;height:.05pt;mso-width-percent:0;mso-height-percent:0;mso-width-percent:0;mso-height-percent:0" o:hralign="center" o:hrstd="t" o:hr="t"/>
        </w:pict>
      </w:r>
    </w:p>
    <w:p w:rsidR="00FE60B6" w:rsidRPr="0061154A" w:rsidRDefault="00000000" w:rsidP="0061154A">
      <w:pPr>
        <w:pStyle w:val="Heading2"/>
        <w:spacing w:line="360" w:lineRule="auto"/>
        <w:rPr>
          <w:rFonts w:ascii="Times New Roman" w:hAnsi="Times New Roman" w:cs="Times New Roman"/>
        </w:rPr>
      </w:pPr>
      <w:bookmarkStart w:id="2" w:name="ethics-approval-statement"/>
      <w:bookmarkEnd w:id="1"/>
      <w:r w:rsidRPr="0061154A">
        <w:rPr>
          <w:rFonts w:ascii="Times New Roman" w:hAnsi="Times New Roman" w:cs="Times New Roman"/>
        </w:rPr>
        <w:t>2. Ethics Approval Statement</w:t>
      </w:r>
    </w:p>
    <w:p w:rsidR="00FE60B6" w:rsidRPr="0061154A" w:rsidRDefault="00000000" w:rsidP="0061154A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This study was reviewed and approved by [Name of Ethics Committee / Institutional Review Board], [Name of Institution], approval number [Approval Number], dated [Approval Date]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If approval was not required, write:</w:t>
      </w:r>
      <w:r w:rsidRPr="0061154A">
        <w:rPr>
          <w:rFonts w:ascii="Times New Roman" w:hAnsi="Times New Roman" w:cs="Times New Roman"/>
        </w:rPr>
        <w:br/>
        <w:t>Ethics approval was not required for this manuscript because [brief reason, e.g., this is a review article/commentary using publicly available data].</w:t>
      </w:r>
    </w:p>
    <w:p w:rsidR="00FE60B6" w:rsidRPr="0061154A" w:rsidRDefault="00A922F2" w:rsidP="0061154A">
      <w:pPr>
        <w:spacing w:line="360" w:lineRule="auto"/>
        <w:rPr>
          <w:rFonts w:ascii="Times New Roman" w:hAnsi="Times New Roman" w:cs="Times New Roman"/>
        </w:rPr>
      </w:pPr>
      <w:r w:rsidRPr="00A922F2">
        <w:rPr>
          <w:rFonts w:ascii="Times New Roman" w:hAnsi="Times New Roman" w:cs="Times New Roman"/>
          <w:noProof/>
        </w:rPr>
        <w:pict>
          <v:rect id="_x0000_i1032" alt="" style="width:468pt;height:.05pt;mso-width-percent:0;mso-height-percent:0;mso-width-percent:0;mso-height-percent:0" o:hralign="center" o:hrstd="t" o:hr="t"/>
        </w:pict>
      </w:r>
    </w:p>
    <w:p w:rsidR="00FE60B6" w:rsidRPr="0061154A" w:rsidRDefault="00000000" w:rsidP="0061154A">
      <w:pPr>
        <w:pStyle w:val="Heading2"/>
        <w:spacing w:line="360" w:lineRule="auto"/>
        <w:rPr>
          <w:rFonts w:ascii="Times New Roman" w:hAnsi="Times New Roman" w:cs="Times New Roman"/>
        </w:rPr>
      </w:pPr>
      <w:bookmarkStart w:id="3" w:name="informed-consent-statement"/>
      <w:bookmarkEnd w:id="2"/>
      <w:r w:rsidRPr="0061154A">
        <w:rPr>
          <w:rFonts w:ascii="Times New Roman" w:hAnsi="Times New Roman" w:cs="Times New Roman"/>
        </w:rPr>
        <w:lastRenderedPageBreak/>
        <w:t>3. Informed Consent Statement</w:t>
      </w:r>
    </w:p>
    <w:p w:rsidR="00FE60B6" w:rsidRPr="0061154A" w:rsidRDefault="00000000" w:rsidP="0061154A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Written informed consent was obtained from all participants before enrolment in the study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For online studies, write:</w:t>
      </w:r>
      <w:r w:rsidRPr="0061154A">
        <w:rPr>
          <w:rFonts w:ascii="Times New Roman" w:hAnsi="Times New Roman" w:cs="Times New Roman"/>
        </w:rPr>
        <w:br/>
        <w:t>Electronic informed consent was obtained from all participants before participation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For retrospective studies, write:</w:t>
      </w:r>
      <w:r w:rsidRPr="0061154A">
        <w:rPr>
          <w:rFonts w:ascii="Times New Roman" w:hAnsi="Times New Roman" w:cs="Times New Roman"/>
        </w:rPr>
        <w:br/>
        <w:t>The requirement for informed consent was waived by [Name of Ethics Committee] because [brief reason]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If not applicable, write:</w:t>
      </w:r>
      <w:r w:rsidRPr="0061154A">
        <w:rPr>
          <w:rFonts w:ascii="Times New Roman" w:hAnsi="Times New Roman" w:cs="Times New Roman"/>
        </w:rPr>
        <w:br/>
        <w:t>Not applicable.</w:t>
      </w:r>
    </w:p>
    <w:p w:rsidR="00FE60B6" w:rsidRPr="0061154A" w:rsidRDefault="00A922F2" w:rsidP="0061154A">
      <w:pPr>
        <w:spacing w:line="360" w:lineRule="auto"/>
        <w:rPr>
          <w:rFonts w:ascii="Times New Roman" w:hAnsi="Times New Roman" w:cs="Times New Roman"/>
        </w:rPr>
      </w:pPr>
      <w:r w:rsidRPr="00A922F2">
        <w:rPr>
          <w:rFonts w:ascii="Times New Roman" w:hAnsi="Times New Roman" w:cs="Times New Roman"/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FE60B6" w:rsidRPr="0061154A" w:rsidRDefault="00000000" w:rsidP="0061154A">
      <w:pPr>
        <w:pStyle w:val="Heading2"/>
        <w:spacing w:line="360" w:lineRule="auto"/>
        <w:rPr>
          <w:rFonts w:ascii="Times New Roman" w:hAnsi="Times New Roman" w:cs="Times New Roman"/>
        </w:rPr>
      </w:pPr>
      <w:bookmarkStart w:id="4" w:name="conflict-of-interest-declaration"/>
      <w:bookmarkEnd w:id="3"/>
      <w:r w:rsidRPr="0061154A">
        <w:rPr>
          <w:rFonts w:ascii="Times New Roman" w:hAnsi="Times New Roman" w:cs="Times New Roman"/>
        </w:rPr>
        <w:t>4. Conflict of Interest Declaration</w:t>
      </w:r>
    </w:p>
    <w:p w:rsidR="00FE60B6" w:rsidRPr="0061154A" w:rsidRDefault="00000000" w:rsidP="0061154A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The authors declare that they have no conflicts of interest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If there is a conflict, write:</w:t>
      </w:r>
      <w:r w:rsidRPr="0061154A">
        <w:rPr>
          <w:rFonts w:ascii="Times New Roman" w:hAnsi="Times New Roman" w:cs="Times New Roman"/>
        </w:rPr>
        <w:br/>
        <w:t>[Author initials/name] declares [describe financial, academic, institutional, personal, or other conflict]. The remaining authors declare no conflicts of interest.</w:t>
      </w:r>
    </w:p>
    <w:p w:rsidR="00FE60B6" w:rsidRPr="0061154A" w:rsidRDefault="00A922F2" w:rsidP="0061154A">
      <w:pPr>
        <w:spacing w:line="360" w:lineRule="auto"/>
        <w:rPr>
          <w:rFonts w:ascii="Times New Roman" w:hAnsi="Times New Roman" w:cs="Times New Roman"/>
        </w:rPr>
      </w:pPr>
      <w:r w:rsidRPr="00A922F2">
        <w:rPr>
          <w:rFonts w:ascii="Times New Roman" w:hAnsi="Times New Roman" w:cs="Times New Roman"/>
          <w:noProof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FE60B6" w:rsidRPr="0061154A" w:rsidRDefault="00000000" w:rsidP="0061154A">
      <w:pPr>
        <w:pStyle w:val="Heading2"/>
        <w:spacing w:line="360" w:lineRule="auto"/>
        <w:rPr>
          <w:rFonts w:ascii="Times New Roman" w:hAnsi="Times New Roman" w:cs="Times New Roman"/>
        </w:rPr>
      </w:pPr>
      <w:bookmarkStart w:id="5" w:name="funding-statement"/>
      <w:bookmarkEnd w:id="4"/>
      <w:r w:rsidRPr="0061154A">
        <w:rPr>
          <w:rFonts w:ascii="Times New Roman" w:hAnsi="Times New Roman" w:cs="Times New Roman"/>
        </w:rPr>
        <w:t>5. Funding Statement</w:t>
      </w:r>
    </w:p>
    <w:p w:rsidR="00FE60B6" w:rsidRPr="0061154A" w:rsidRDefault="00000000" w:rsidP="0061154A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This research received no specific grant from any funding agency in the public, commercial, or not-for-profit sectors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If funded, write:</w:t>
      </w:r>
      <w:r w:rsidRPr="0061154A">
        <w:rPr>
          <w:rFonts w:ascii="Times New Roman" w:hAnsi="Times New Roman" w:cs="Times New Roman"/>
        </w:rPr>
        <w:br/>
        <w:t>This study was funded by [Name of Funding Agency], grant number [Grant Number].</w:t>
      </w:r>
    </w:p>
    <w:p w:rsidR="00FE60B6" w:rsidRPr="0061154A" w:rsidRDefault="00A922F2" w:rsidP="0061154A">
      <w:pPr>
        <w:spacing w:line="360" w:lineRule="auto"/>
        <w:rPr>
          <w:rFonts w:ascii="Times New Roman" w:hAnsi="Times New Roman" w:cs="Times New Roman"/>
        </w:rPr>
      </w:pPr>
      <w:r w:rsidRPr="00A922F2">
        <w:rPr>
          <w:rFonts w:ascii="Times New Roman" w:hAnsi="Times New Roman" w:cs="Times New Roman"/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FE60B6" w:rsidRPr="0061154A" w:rsidRDefault="00000000" w:rsidP="0061154A">
      <w:pPr>
        <w:pStyle w:val="Heading2"/>
        <w:spacing w:line="360" w:lineRule="auto"/>
        <w:rPr>
          <w:rFonts w:ascii="Times New Roman" w:hAnsi="Times New Roman" w:cs="Times New Roman"/>
        </w:rPr>
      </w:pPr>
      <w:bookmarkStart w:id="6" w:name="role-of-the-funding-source"/>
      <w:bookmarkEnd w:id="5"/>
      <w:r w:rsidRPr="0061154A">
        <w:rPr>
          <w:rFonts w:ascii="Times New Roman" w:hAnsi="Times New Roman" w:cs="Times New Roman"/>
        </w:rPr>
        <w:lastRenderedPageBreak/>
        <w:t>6. Role of the Funding Source</w:t>
      </w:r>
    </w:p>
    <w:p w:rsidR="00FE60B6" w:rsidRPr="0061154A" w:rsidRDefault="00000000" w:rsidP="0061154A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The funding source had no role in the study design, data collection, data analysis, interpretation of findings, manuscript preparation, or decision to submit the manuscript for publication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If not funded, write:</w:t>
      </w:r>
      <w:r w:rsidRPr="0061154A">
        <w:rPr>
          <w:rFonts w:ascii="Times New Roman" w:hAnsi="Times New Roman" w:cs="Times New Roman"/>
        </w:rPr>
        <w:br/>
        <w:t>Not applicable. This study did not receive external funding.</w:t>
      </w:r>
    </w:p>
    <w:p w:rsidR="00FE60B6" w:rsidRPr="0061154A" w:rsidRDefault="00A922F2" w:rsidP="0061154A">
      <w:pPr>
        <w:spacing w:line="360" w:lineRule="auto"/>
        <w:rPr>
          <w:rFonts w:ascii="Times New Roman" w:hAnsi="Times New Roman" w:cs="Times New Roman"/>
        </w:rPr>
      </w:pPr>
      <w:r w:rsidRPr="00A922F2">
        <w:rPr>
          <w:rFonts w:ascii="Times New Roman" w:hAnsi="Times New Roman" w:cs="Times New Roman"/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FE60B6" w:rsidRPr="0061154A" w:rsidRDefault="00000000" w:rsidP="0061154A">
      <w:pPr>
        <w:pStyle w:val="Heading2"/>
        <w:spacing w:line="360" w:lineRule="auto"/>
        <w:rPr>
          <w:rFonts w:ascii="Times New Roman" w:hAnsi="Times New Roman" w:cs="Times New Roman"/>
        </w:rPr>
      </w:pPr>
      <w:bookmarkStart w:id="7" w:name="data-sharing-statement"/>
      <w:bookmarkEnd w:id="6"/>
      <w:r w:rsidRPr="0061154A">
        <w:rPr>
          <w:rFonts w:ascii="Times New Roman" w:hAnsi="Times New Roman" w:cs="Times New Roman"/>
        </w:rPr>
        <w:t>7. Data Sharing Statement</w:t>
      </w:r>
    </w:p>
    <w:p w:rsidR="00FE60B6" w:rsidRPr="0061154A" w:rsidRDefault="00000000" w:rsidP="0061154A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The data supporting the findings of this study are available from the corresponding author upon reasonable request, subject to institutional and ethical restrictions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Alternative statement:</w:t>
      </w:r>
      <w:r w:rsidRPr="0061154A">
        <w:rPr>
          <w:rFonts w:ascii="Times New Roman" w:hAnsi="Times New Roman" w:cs="Times New Roman"/>
        </w:rPr>
        <w:br/>
        <w:t>The data are not publicly available due to privacy, confidentiality, and ethical restrictions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For systematic reviews, write:</w:t>
      </w:r>
      <w:r w:rsidRPr="0061154A">
        <w:rPr>
          <w:rFonts w:ascii="Times New Roman" w:hAnsi="Times New Roman" w:cs="Times New Roman"/>
        </w:rPr>
        <w:br/>
        <w:t>All data used in this review were extracted from published studies. The extraction sheet and supplementary materials are available upon reasonable request / provided as supplementary files.</w:t>
      </w:r>
    </w:p>
    <w:p w:rsidR="00FE60B6" w:rsidRPr="0061154A" w:rsidRDefault="00A922F2" w:rsidP="0061154A">
      <w:pPr>
        <w:spacing w:line="360" w:lineRule="auto"/>
        <w:rPr>
          <w:rFonts w:ascii="Times New Roman" w:hAnsi="Times New Roman" w:cs="Times New Roman"/>
        </w:rPr>
      </w:pPr>
      <w:r w:rsidRPr="00A922F2">
        <w:rPr>
          <w:rFonts w:ascii="Times New Roman" w:hAnsi="Times New Roman" w:cs="Times New Roman"/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FE60B6" w:rsidRPr="0061154A" w:rsidRDefault="00000000" w:rsidP="0061154A">
      <w:pPr>
        <w:pStyle w:val="Heading2"/>
        <w:spacing w:line="360" w:lineRule="auto"/>
        <w:rPr>
          <w:rFonts w:ascii="Times New Roman" w:hAnsi="Times New Roman" w:cs="Times New Roman"/>
        </w:rPr>
      </w:pPr>
      <w:bookmarkStart w:id="8" w:name="contributors-statement"/>
      <w:bookmarkEnd w:id="7"/>
      <w:r w:rsidRPr="0061154A">
        <w:rPr>
          <w:rFonts w:ascii="Times New Roman" w:hAnsi="Times New Roman" w:cs="Times New Roman"/>
        </w:rPr>
        <w:t>8. Contributors Statement</w:t>
      </w:r>
    </w:p>
    <w:p w:rsidR="00FE60B6" w:rsidRPr="0061154A" w:rsidRDefault="00000000" w:rsidP="0061154A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All authors reviewed and approved the final version of the manuscript and agree to be accountable for all aspects of the work.</w:t>
      </w:r>
    </w:p>
    <w:p w:rsidR="00FE60B6" w:rsidRPr="0061154A" w:rsidRDefault="00A922F2" w:rsidP="0061154A">
      <w:pPr>
        <w:spacing w:line="360" w:lineRule="auto"/>
        <w:rPr>
          <w:rFonts w:ascii="Times New Roman" w:hAnsi="Times New Roman" w:cs="Times New Roman"/>
        </w:rPr>
      </w:pPr>
      <w:r w:rsidRPr="00A922F2">
        <w:rPr>
          <w:rFonts w:ascii="Times New Roman" w:hAnsi="Times New Roman" w:cs="Times New Roman"/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FE60B6" w:rsidRPr="0061154A" w:rsidRDefault="00000000" w:rsidP="0061154A">
      <w:pPr>
        <w:pStyle w:val="Heading2"/>
        <w:spacing w:line="360" w:lineRule="auto"/>
        <w:rPr>
          <w:rFonts w:ascii="Times New Roman" w:hAnsi="Times New Roman" w:cs="Times New Roman"/>
        </w:rPr>
      </w:pPr>
      <w:bookmarkStart w:id="9" w:name="acknowledgements"/>
      <w:bookmarkEnd w:id="8"/>
      <w:r w:rsidRPr="0061154A">
        <w:rPr>
          <w:rFonts w:ascii="Times New Roman" w:hAnsi="Times New Roman" w:cs="Times New Roman"/>
        </w:rPr>
        <w:t>9. Acknowledgements</w:t>
      </w:r>
    </w:p>
    <w:p w:rsidR="00FE60B6" w:rsidRPr="0061154A" w:rsidRDefault="00000000" w:rsidP="0061154A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The authors thank [Name/Institution] for [support/assistance], if applicable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If none, write:</w:t>
      </w:r>
      <w:r w:rsidRPr="0061154A">
        <w:rPr>
          <w:rFonts w:ascii="Times New Roman" w:hAnsi="Times New Roman" w:cs="Times New Roman"/>
        </w:rPr>
        <w:br/>
        <w:t>None.</w:t>
      </w:r>
    </w:p>
    <w:p w:rsidR="00FE60B6" w:rsidRPr="0061154A" w:rsidRDefault="00A922F2" w:rsidP="0061154A">
      <w:pPr>
        <w:spacing w:line="360" w:lineRule="auto"/>
        <w:rPr>
          <w:rFonts w:ascii="Times New Roman" w:hAnsi="Times New Roman" w:cs="Times New Roman"/>
        </w:rPr>
      </w:pPr>
      <w:r w:rsidRPr="00A922F2">
        <w:rPr>
          <w:rFonts w:ascii="Times New Roman" w:hAnsi="Times New Roman" w:cs="Times New Roman"/>
          <w:noProof/>
        </w:rPr>
        <w:lastRenderedPageBreak/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FE60B6" w:rsidRPr="0061154A" w:rsidRDefault="00000000" w:rsidP="0061154A">
      <w:pPr>
        <w:pStyle w:val="Heading2"/>
        <w:spacing w:line="360" w:lineRule="auto"/>
        <w:rPr>
          <w:rFonts w:ascii="Times New Roman" w:hAnsi="Times New Roman" w:cs="Times New Roman"/>
        </w:rPr>
      </w:pPr>
      <w:bookmarkStart w:id="10" w:name="use-of-ai-ai-assisted-tools"/>
      <w:bookmarkEnd w:id="9"/>
      <w:r w:rsidRPr="0061154A">
        <w:rPr>
          <w:rFonts w:ascii="Times New Roman" w:hAnsi="Times New Roman" w:cs="Times New Roman"/>
        </w:rPr>
        <w:t>10. Use of AI / AI-Assisted Tools</w:t>
      </w:r>
    </w:p>
    <w:p w:rsidR="00FE60B6" w:rsidRPr="0061154A" w:rsidRDefault="00000000" w:rsidP="0061154A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No generative AI or AI-assisted tools were used in the preparation of this manuscript.</w:t>
      </w:r>
    </w:p>
    <w:p w:rsidR="00FE60B6" w:rsidRPr="0061154A" w:rsidRDefault="00000000" w:rsidP="0061154A">
      <w:pPr>
        <w:pStyle w:val="BodyText"/>
        <w:spacing w:line="360" w:lineRule="auto"/>
        <w:rPr>
          <w:rFonts w:ascii="Times New Roman" w:hAnsi="Times New Roman" w:cs="Times New Roman"/>
        </w:rPr>
      </w:pPr>
      <w:r w:rsidRPr="0061154A">
        <w:rPr>
          <w:rFonts w:ascii="Times New Roman" w:hAnsi="Times New Roman" w:cs="Times New Roman"/>
        </w:rPr>
        <w:t>If used, write:</w:t>
      </w:r>
      <w:r w:rsidRPr="0061154A">
        <w:rPr>
          <w:rFonts w:ascii="Times New Roman" w:hAnsi="Times New Roman" w:cs="Times New Roman"/>
        </w:rPr>
        <w:br/>
        <w:t>The authors used [Name and version of AI tool] for [language editing/grammar correction/reference formatting/other purpose]. The authors reviewed, edited, and verified all AI-assisted output and take full responsibility for the final content of the manuscript.</w:t>
      </w:r>
      <w:bookmarkEnd w:id="0"/>
      <w:bookmarkEnd w:id="10"/>
    </w:p>
    <w:sectPr w:rsidR="00FE60B6" w:rsidRPr="0061154A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922F2" w:rsidRDefault="00A922F2" w:rsidP="00517C3A">
      <w:pPr>
        <w:spacing w:after="0"/>
      </w:pPr>
      <w:r>
        <w:separator/>
      </w:r>
    </w:p>
  </w:endnote>
  <w:endnote w:type="continuationSeparator" w:id="0">
    <w:p w:rsidR="00A922F2" w:rsidRDefault="00A922F2" w:rsidP="00517C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922F2" w:rsidRDefault="00A922F2" w:rsidP="00517C3A">
      <w:pPr>
        <w:spacing w:after="0"/>
      </w:pPr>
      <w:r>
        <w:separator/>
      </w:r>
    </w:p>
  </w:footnote>
  <w:footnote w:type="continuationSeparator" w:id="0">
    <w:p w:rsidR="00A922F2" w:rsidRDefault="00A922F2" w:rsidP="00517C3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1154A" w:rsidRDefault="0061154A">
    <w:pPr>
      <w:pStyle w:val="Header"/>
    </w:pPr>
    <w:r>
      <w:rPr>
        <w:noProof/>
      </w:rPr>
      <w:drawing>
        <wp:inline distT="0" distB="0" distL="0" distR="0">
          <wp:extent cx="1409102" cy="442452"/>
          <wp:effectExtent l="0" t="0" r="0" b="0"/>
          <wp:docPr id="162016602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0166027" name="Picture 16201660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6174" cy="4509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57256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770148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60B6"/>
    <w:rsid w:val="00517C3A"/>
    <w:rsid w:val="0061154A"/>
    <w:rsid w:val="00961906"/>
    <w:rsid w:val="00A922F2"/>
    <w:rsid w:val="00FE6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6C3F452-02F3-E246-95CF-7A083C31E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517C3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17C3A"/>
  </w:style>
  <w:style w:type="paragraph" w:styleId="Footer">
    <w:name w:val="footer"/>
    <w:basedOn w:val="Normal"/>
    <w:link w:val="FooterChar"/>
    <w:rsid w:val="00517C3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17C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20</Words>
  <Characters>2966</Characters>
  <Application>Microsoft Office Word</Application>
  <DocSecurity>0</DocSecurity>
  <Lines>24</Lines>
  <Paragraphs>6</Paragraphs>
  <ScaleCrop>false</ScaleCrop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it Kumar Soni</cp:lastModifiedBy>
  <cp:revision>3</cp:revision>
  <dcterms:created xsi:type="dcterms:W3CDTF">2026-06-09T06:36:00Z</dcterms:created>
  <dcterms:modified xsi:type="dcterms:W3CDTF">2026-06-09T06:40:00Z</dcterms:modified>
</cp:coreProperties>
</file>